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24f4d9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24f4d98-c985-11eb-a865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wQ3DQAizugD7b8kG1Dbtq59K5pE7KbnLwzLYQDA/q/GobwBqtIH2pV/4Xf9+A4Gmuqb5nL2EeKgiq6oWTx5u8NphH+EpVEaME35MGROIVhYP8gcn77MO9NXaiMnPHkrzZ11pvoHPKT8i+AUp0rEe022/WGAGnvIj3OhFYqq+HI9w8/UzEeN4SzhNnoQE2ab6On0O2TQn14OmW0i404T1Ye9JCylSeb8iGPmJIsE7rjdLwIeKjuHm9fHpWer3kjjHY6/ysWzFvF+161bkVpRUjx1yO+5k7BCvttw04tQaJq8P9eWdbkCf9OeZ1VlKH8wPxcloPUjmYr6VdZEJczxYEayl0Rd4JOUWaHVu/g8cOf13kj9t525yPZy53qpTR5gD/z33f/cNZDFiCbvMIkk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anks for the link, I didn't know this ! Reading this, wondering if we</w:t>
      </w:r>
      <w:r>
        <w:t xml:space="preserve"> </w:t>
      </w:r>
      <w:r>
        <w:t xml:space="preserve">may all loose our phone service ?</w:t>
      </w:r>
    </w:p>
    <w:bookmarkStart w:id="25" w:name="ofdsixis-jun-30-2021-0504-pm"/>
    <w:p>
      <w:pPr>
        <w:pStyle w:val="Heading2"/>
      </w:pPr>
      <w:r>
        <w:t xml:space="preserve">oFDsixis —</w:t>
      </w:r>
      <w:r>
        <w:t xml:space="preserve"> </w:t>
      </w:r>
      <w:hyperlink r:id="rId24">
        <w:r>
          <w:rPr>
            <w:rStyle w:val="Hyperlink"/>
          </w:rPr>
          <w:t xml:space="preserve">Jun 30, 2021 05:04 pm</w:t>
        </w:r>
      </w:hyperlink>
    </w:p>
    <w:p>
      <w:pPr>
        <w:pStyle w:val="FirstParagraph"/>
      </w:pPr>
      <w:r>
        <w:t xml:space="preserve">I dpn't think so. It says it's going to be beneficial to its users. I</w:t>
      </w:r>
      <w:r>
        <w:t xml:space="preserve"> </w:t>
      </w:r>
      <w:r>
        <w:t xml:space="preserve">know I have a T-Mobile Sim card in my phone and T-mobile is down in my</w:t>
      </w:r>
      <w:r>
        <w:t xml:space="preserve"> </w:t>
      </w:r>
      <w:r>
        <w:t xml:space="preserve">are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24f4d98-c985-11eb-a865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8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f24f4d98-c985-11eb-a865-040140774501" TargetMode="External" /><Relationship Type="http://schemas.openxmlformats.org/officeDocument/2006/relationships/hyperlink" Id="rId24" Target="https://my.remarkbox.com/f85b4eeb-fb53-11ea-865d-040140774501#b966ef38-d9e6-11eb-add2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f24f4d98-c985-11eb-a865-040140774501" TargetMode="External" /><Relationship Type="http://schemas.openxmlformats.org/officeDocument/2006/relationships/hyperlink" Id="rId24" Target="https://my.remarkbox.com/f85b4eeb-fb53-11ea-865d-040140774501#b966ef38-d9e6-11eb-add2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24f4d98</dc:title>
  <dc:creator/>
  <cp:keywords/>
  <dcterms:created xsi:type="dcterms:W3CDTF">2026-05-03T10:48:32Z</dcterms:created>
  <dcterms:modified xsi:type="dcterms:W3CDTF">2026-05-03T10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